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0d3a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e15b2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6807da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aff3db0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9f2f4f02"/>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f43c421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